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D36DB5">
        <w:fldChar w:fldCharType="begin"/>
      </w:r>
      <w:r w:rsidR="00D36DB5" w:rsidRPr="008E36A2">
        <w:rPr>
          <w:lang w:val="it-CH"/>
        </w:rPr>
        <w:instrText xml:space="preserve"> HYPERLINK "mailto:mina.baniasad@epfl.ch" </w:instrText>
      </w:r>
      <w:r w:rsidR="00D36DB5">
        <w:fldChar w:fldCharType="separate"/>
      </w:r>
      <w:r w:rsidR="0058017B" w:rsidRPr="00F85BCF">
        <w:rPr>
          <w:rStyle w:val="Lienhypertexte"/>
          <w:lang w:val="it-CH"/>
        </w:rPr>
        <w:t>mina.baniasad@epfl.ch</w:t>
      </w:r>
      <w:r w:rsidR="00D36DB5">
        <w:rPr>
          <w:rStyle w:val="Lienhypertexte"/>
          <w:lang w:val="it-CH"/>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lastRenderedPageBreak/>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9"/>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1521"/>
        <w:gridCol w:w="1400"/>
        <w:gridCol w:w="1705"/>
        <w:gridCol w:w="1705"/>
        <w:gridCol w:w="1705"/>
        <w:gridCol w:w="1705"/>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388C2AFA" w:rsidR="00AC57DC" w:rsidRPr="00ED72B8" w:rsidRDefault="00825279" w:rsidP="00ED72B8">
            <w:pPr>
              <w:rPr>
                <w:color w:val="2E74B5" w:themeColor="accent1" w:themeShade="BF"/>
              </w:rPr>
            </w:pPr>
            <w:r>
              <w:rPr>
                <w:color w:val="2E74B5" w:themeColor="accent1" w:themeShade="BF"/>
              </w:rPr>
              <w:t>1.1078</w:t>
            </w:r>
            <w:r w:rsidR="00D57E38">
              <w:rPr>
                <w:color w:val="2E74B5" w:themeColor="accent1" w:themeShade="BF"/>
              </w:rPr>
              <w:t>*10^3</w:t>
            </w:r>
          </w:p>
        </w:tc>
        <w:tc>
          <w:tcPr>
            <w:tcW w:w="735" w:type="pct"/>
          </w:tcPr>
          <w:p w14:paraId="2D907B99" w14:textId="7864528E" w:rsidR="00AC57DC" w:rsidRPr="00ED72B8" w:rsidRDefault="00825279" w:rsidP="00ED72B8">
            <w:pPr>
              <w:rPr>
                <w:color w:val="2E74B5" w:themeColor="accent1" w:themeShade="BF"/>
              </w:rPr>
            </w:pPr>
            <w:r>
              <w:rPr>
                <w:color w:val="2E74B5" w:themeColor="accent1" w:themeShade="BF"/>
              </w:rPr>
              <w:t>0.0119</w:t>
            </w:r>
            <w:r w:rsidR="00D57E38">
              <w:rPr>
                <w:color w:val="2E74B5" w:themeColor="accent1" w:themeShade="BF"/>
              </w:rPr>
              <w:t>*10^3</w:t>
            </w:r>
          </w:p>
        </w:tc>
        <w:tc>
          <w:tcPr>
            <w:tcW w:w="740" w:type="pct"/>
          </w:tcPr>
          <w:p w14:paraId="1AE26FC1" w14:textId="75986385" w:rsidR="00AC57DC" w:rsidRPr="00ED72B8" w:rsidRDefault="00825279" w:rsidP="00ED72B8">
            <w:pPr>
              <w:rPr>
                <w:color w:val="2E74B5" w:themeColor="accent1" w:themeShade="BF"/>
              </w:rPr>
            </w:pPr>
            <w:r>
              <w:rPr>
                <w:color w:val="2E74B5" w:themeColor="accent1" w:themeShade="BF"/>
              </w:rPr>
              <w:t>1.1074</w:t>
            </w:r>
            <w:r w:rsidR="00D57E38">
              <w:rPr>
                <w:color w:val="2E74B5" w:themeColor="accent1" w:themeShade="BF"/>
              </w:rPr>
              <w:t>*10^3</w:t>
            </w:r>
          </w:p>
        </w:tc>
        <w:tc>
          <w:tcPr>
            <w:tcW w:w="648" w:type="pct"/>
          </w:tcPr>
          <w:p w14:paraId="7BE60A6A" w14:textId="0ECF3805" w:rsidR="00AC57DC" w:rsidRPr="00ED72B8" w:rsidRDefault="00825279" w:rsidP="00ED72B8">
            <w:pPr>
              <w:rPr>
                <w:color w:val="2E74B5" w:themeColor="accent1" w:themeShade="BF"/>
              </w:rPr>
            </w:pPr>
            <w:r>
              <w:rPr>
                <w:color w:val="2E74B5" w:themeColor="accent1" w:themeShade="BF"/>
              </w:rPr>
              <w:t>0.0126</w:t>
            </w:r>
            <w:r w:rsidR="00D57E38">
              <w:rPr>
                <w:color w:val="2E74B5" w:themeColor="accent1" w:themeShade="BF"/>
              </w:rPr>
              <w:t>*10^3</w:t>
            </w: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4579AB67" w:rsidR="00AC57DC" w:rsidRPr="00ED72B8" w:rsidRDefault="00D57E38" w:rsidP="00ED72B8">
            <w:pPr>
              <w:rPr>
                <w:color w:val="2E74B5" w:themeColor="accent1" w:themeShade="BF"/>
              </w:rPr>
            </w:pPr>
            <w:r>
              <w:rPr>
                <w:color w:val="2E74B5" w:themeColor="accent1" w:themeShade="BF"/>
              </w:rPr>
              <w:t>108.3396</w:t>
            </w:r>
          </w:p>
        </w:tc>
        <w:tc>
          <w:tcPr>
            <w:tcW w:w="735" w:type="pct"/>
          </w:tcPr>
          <w:p w14:paraId="180D8B0C" w14:textId="0785B02E" w:rsidR="00AC57DC" w:rsidRPr="00ED72B8" w:rsidRDefault="00D57E38" w:rsidP="00ED72B8">
            <w:pPr>
              <w:rPr>
                <w:color w:val="2E74B5" w:themeColor="accent1" w:themeShade="BF"/>
              </w:rPr>
            </w:pPr>
            <w:r>
              <w:rPr>
                <w:color w:val="2E74B5" w:themeColor="accent1" w:themeShade="BF"/>
              </w:rPr>
              <w:t>1.1568</w:t>
            </w:r>
          </w:p>
        </w:tc>
        <w:tc>
          <w:tcPr>
            <w:tcW w:w="740" w:type="pct"/>
          </w:tcPr>
          <w:p w14:paraId="5A9C1A1C" w14:textId="1BF1A2FA" w:rsidR="00AC57DC" w:rsidRPr="00ED72B8" w:rsidRDefault="00D57E38" w:rsidP="00ED72B8">
            <w:pPr>
              <w:rPr>
                <w:color w:val="2E74B5" w:themeColor="accent1" w:themeShade="BF"/>
              </w:rPr>
            </w:pPr>
            <w:r>
              <w:rPr>
                <w:color w:val="2E74B5" w:themeColor="accent1" w:themeShade="BF"/>
              </w:rPr>
              <w:t>108.3764</w:t>
            </w:r>
          </w:p>
        </w:tc>
        <w:tc>
          <w:tcPr>
            <w:tcW w:w="648" w:type="pct"/>
          </w:tcPr>
          <w:p w14:paraId="31A27A57" w14:textId="3F427408" w:rsidR="00AC57DC" w:rsidRPr="00ED72B8" w:rsidRDefault="00D57E38" w:rsidP="00ED72B8">
            <w:pPr>
              <w:rPr>
                <w:color w:val="2E74B5" w:themeColor="accent1" w:themeShade="BF"/>
              </w:rPr>
            </w:pPr>
            <w:r>
              <w:rPr>
                <w:color w:val="2E74B5" w:themeColor="accent1" w:themeShade="BF"/>
              </w:rPr>
              <w:t>1.2440</w:t>
            </w: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43A5363E" w:rsidR="00AC57DC" w:rsidRPr="00ED72B8" w:rsidRDefault="00825279" w:rsidP="00ED72B8">
            <w:pPr>
              <w:rPr>
                <w:color w:val="000000" w:themeColor="text1"/>
              </w:rPr>
            </w:pPr>
            <w:r>
              <w:rPr>
                <w:color w:val="000000" w:themeColor="text1"/>
              </w:rPr>
              <w:t>60.72</w:t>
            </w:r>
          </w:p>
        </w:tc>
        <w:tc>
          <w:tcPr>
            <w:tcW w:w="735" w:type="pct"/>
          </w:tcPr>
          <w:p w14:paraId="771A9D37" w14:textId="5670E1BB" w:rsidR="00AC57DC" w:rsidRPr="00ED72B8" w:rsidRDefault="00825279" w:rsidP="00ED72B8">
            <w:pPr>
              <w:rPr>
                <w:color w:val="000000" w:themeColor="text1"/>
              </w:rPr>
            </w:pPr>
            <w:r>
              <w:rPr>
                <w:color w:val="000000" w:themeColor="text1"/>
              </w:rPr>
              <w:t>0.73</w:t>
            </w:r>
          </w:p>
        </w:tc>
        <w:tc>
          <w:tcPr>
            <w:tcW w:w="740" w:type="pct"/>
          </w:tcPr>
          <w:p w14:paraId="530E3294" w14:textId="473BABA2" w:rsidR="00AC57DC" w:rsidRPr="00ED72B8" w:rsidRDefault="00825279" w:rsidP="00ED72B8">
            <w:pPr>
              <w:rPr>
                <w:color w:val="000000" w:themeColor="text1"/>
              </w:rPr>
            </w:pPr>
            <w:r>
              <w:rPr>
                <w:color w:val="000000" w:themeColor="text1"/>
              </w:rPr>
              <w:t>61.10</w:t>
            </w:r>
          </w:p>
        </w:tc>
        <w:tc>
          <w:tcPr>
            <w:tcW w:w="648" w:type="pct"/>
          </w:tcPr>
          <w:p w14:paraId="62B72B4F" w14:textId="2E0EDC8D" w:rsidR="00AC57DC" w:rsidRPr="00ED72B8" w:rsidRDefault="00825279" w:rsidP="00ED72B8">
            <w:pPr>
              <w:rPr>
                <w:color w:val="000000" w:themeColor="text1"/>
              </w:rPr>
            </w:pPr>
            <w:r>
              <w:rPr>
                <w:color w:val="000000" w:themeColor="text1"/>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3E46AA90"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lastRenderedPageBreak/>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8E36A2"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493C7A6" w14:textId="4A05B183" w:rsidR="00342EEC" w:rsidRDefault="00342EEC" w:rsidP="00342EEC">
      <w:pPr>
        <w:rPr>
          <w:lang w:val="en-US"/>
        </w:rPr>
      </w:pPr>
      <w:r>
        <w:rPr>
          <w:noProof/>
        </w:rPr>
        <w:lastRenderedPageBreak/>
        <mc:AlternateContent>
          <mc:Choice Requires="wps">
            <w:drawing>
              <wp:anchor distT="0" distB="0" distL="114300" distR="114300" simplePos="0" relativeHeight="251659264" behindDoc="0" locked="0" layoutInCell="1" allowOverlap="1" wp14:anchorId="08B9FB92" wp14:editId="25644733">
                <wp:simplePos x="0" y="0"/>
                <wp:positionH relativeFrom="column">
                  <wp:posOffset>171566</wp:posOffset>
                </wp:positionH>
                <wp:positionV relativeFrom="paragraph">
                  <wp:posOffset>543560</wp:posOffset>
                </wp:positionV>
                <wp:extent cx="5614670" cy="849630"/>
                <wp:effectExtent l="0" t="0" r="11430" b="13970"/>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849630"/>
                        </a:xfrm>
                        <a:prstGeom prst="rect">
                          <a:avLst/>
                        </a:prstGeom>
                        <a:solidFill>
                          <a:schemeClr val="lt1"/>
                        </a:solidFill>
                        <a:ln w="9525">
                          <a:solidFill>
                            <a:schemeClr val="tx1"/>
                          </a:solidFill>
                        </a:ln>
                      </wps:spPr>
                      <wps:txbx>
                        <w:txbxContent>
                          <w:p w14:paraId="373692F8" w14:textId="7884D19C" w:rsidR="00D50907" w:rsidRDefault="005C0965">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w:t>
                            </w:r>
                            <w:r w:rsidR="00D50907">
                              <w:rPr>
                                <w:i/>
                                <w:iCs/>
                                <w:color w:val="0070C0"/>
                                <w:lang w:val="en-US"/>
                              </w:rPr>
                              <w:t xml:space="preserve"> seen in our code).</w:t>
                            </w:r>
                          </w:p>
                          <w:p w14:paraId="48F8E661" w14:textId="0D303277" w:rsidR="005C0965" w:rsidRPr="005C0965" w:rsidRDefault="00D50907">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13.5pt;margin-top:42.8pt;width:442.1pt;height:6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" fillcolor="white [3201]" strokecolor="black [3213]">
                <v:textbox>
                  <w:txbxContent>
                    <w:p w14:paraId="373692F8" w14:textId="7884D19C" w:rsidR="00D50907" w:rsidRDefault="005C0965">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w:t>
                      </w:r>
                      <w:r w:rsidR="00D50907">
                        <w:rPr>
                          <w:i/>
                          <w:iCs/>
                          <w:color w:val="0070C0"/>
                          <w:lang w:val="en-US"/>
                        </w:rPr>
                        <w:t xml:space="preserve"> seen in our code).</w:t>
                      </w:r>
                    </w:p>
                    <w:p w14:paraId="48F8E661" w14:textId="0D303277" w:rsidR="005C0965" w:rsidRPr="005C0965" w:rsidRDefault="00D50907">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77777777" w:rsidR="00342EEC" w:rsidRDefault="00342EEC" w:rsidP="00ED72B8">
      <w:pPr>
        <w:rPr>
          <w:lang w:val="en-US"/>
        </w:rPr>
      </w:pPr>
    </w:p>
    <w:p w14:paraId="02FD3FFF" w14:textId="38DD6DD4"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1EC48115"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5584F9FB" w:rsidR="00ED72B8" w:rsidRPr="00F85BCF" w:rsidRDefault="00163D03"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6976E99F" wp14:editId="399E7A58">
            <wp:extent cx="5146854" cy="4015409"/>
            <wp:effectExtent l="0" t="0" r="0" b="0"/>
            <wp:docPr id="51" name="Image 51" descr="Une image contenant texte, clé anglaise, outil, dessin au tr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Une image contenant texte, clé anglaise, outil, dessin au trait&#10;&#10;Description générée automatiquement"/>
                    <pic:cNvPicPr/>
                  </pic:nvPicPr>
                  <pic:blipFill>
                    <a:blip r:embed="rId22"/>
                    <a:stretch>
                      <a:fillRect/>
                    </a:stretch>
                  </pic:blipFill>
                  <pic:spPr>
                    <a:xfrm>
                      <a:off x="0" y="0"/>
                      <a:ext cx="5169533" cy="4033102"/>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8E36A2"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C0965" w:rsidRDefault="005C0965"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C0965" w:rsidRDefault="005C0965"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C0965" w:rsidRPr="001C1604" w:rsidRDefault="005C0965"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5C0965" w:rsidRDefault="005C0965"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C0965" w:rsidRDefault="005C0965"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C0965" w:rsidRPr="001C1604" w:rsidRDefault="005C0965"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C0965" w:rsidRPr="001C1604" w:rsidRDefault="005C0965"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5C0965" w:rsidRPr="001C1604" w:rsidRDefault="005C0965"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4"/>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A9914E6"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hose </w:t>
      </w:r>
      <w:r w:rsidR="00916F5F">
        <w:rPr>
          <w:i/>
          <w:color w:val="0070C0"/>
          <w:lang w:val="en-US"/>
        </w:rPr>
        <w:t xml:space="preserve">second </w:t>
      </w:r>
      <w:r w:rsidR="00273A98">
        <w:rPr>
          <w:i/>
          <w:color w:val="0070C0"/>
          <w:lang w:val="en-US"/>
        </w:rPr>
        <w:t xml:space="preserve">largest eigen vector </w:t>
      </w:r>
      <w:r w:rsidR="00916F5F">
        <w:rPr>
          <w:i/>
          <w:color w:val="0070C0"/>
          <w:lang w:val="en-US"/>
        </w:rPr>
        <w:t xml:space="preserve">(first is probably the y AF axis because of centrifugal force) </w:t>
      </w:r>
      <w:r w:rsidR="00273A98">
        <w:rPr>
          <w:i/>
          <w:color w:val="0070C0"/>
          <w:lang w:val="en-US"/>
        </w:rPr>
        <w:t>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C0965" w:rsidRPr="0087519D" w:rsidRDefault="005C0965"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5C0965" w:rsidRPr="0087519D" w:rsidRDefault="005C0965"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C0965" w:rsidRPr="0087519D" w:rsidRDefault="005C0965"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5C0965" w:rsidRPr="0087519D" w:rsidRDefault="005C0965"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C0965" w:rsidRPr="0087519D" w:rsidRDefault="005C0965"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5C0965" w:rsidRPr="0087519D" w:rsidRDefault="005C0965"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C0965" w:rsidRPr="0087519D" w:rsidRDefault="005C0965"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5C0965" w:rsidRPr="0087519D" w:rsidRDefault="005C0965"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C0965" w:rsidRPr="0087519D" w:rsidRDefault="005C0965"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5C0965" w:rsidRPr="0087519D" w:rsidRDefault="005C0965"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C0965" w:rsidRPr="007004A0" w:rsidRDefault="005C0965"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5C0965" w:rsidRPr="007004A0" w:rsidRDefault="005C0965"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C0965" w:rsidRPr="007004A0" w:rsidRDefault="005C0965">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C0965" w:rsidRPr="007004A0" w:rsidRDefault="005C0965">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C0965" w:rsidRPr="007004A0" w:rsidRDefault="005C0965"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C0965" w:rsidRPr="007004A0" w:rsidRDefault="005C0965"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C0965" w:rsidRPr="007004A0" w:rsidRDefault="005C0965"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C0965" w:rsidRPr="007004A0" w:rsidRDefault="005C0965"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C0965" w:rsidRPr="009A4696" w:rsidRDefault="005C0965"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C0965" w:rsidRPr="009A4696" w:rsidRDefault="005C0965"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C0965" w:rsidRPr="009A4696" w:rsidRDefault="005C0965"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5C0965" w:rsidRPr="007004A0" w:rsidRDefault="005C0965"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C0965" w:rsidRPr="007004A0" w:rsidRDefault="005C0965"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C0965" w:rsidRPr="007004A0" w:rsidRDefault="005C0965"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C0965" w:rsidRPr="007004A0" w:rsidRDefault="005C0965"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C0965" w:rsidRPr="009A4696" w:rsidRDefault="005C0965"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C0965" w:rsidRPr="009A4696" w:rsidRDefault="005C0965"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C0965" w:rsidRPr="009A4696" w:rsidRDefault="005C0965"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C0965" w:rsidRPr="003D2C7F" w:rsidRDefault="005C0965"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C0965" w:rsidRPr="003D2C7F" w:rsidRDefault="005C0965"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C0965" w:rsidRPr="003D2C7F" w:rsidRDefault="005C0965"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C0965" w:rsidRPr="003D2C7F" w:rsidRDefault="005C0965"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C0965" w:rsidRPr="003D2C7F" w:rsidRDefault="005C0965"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C0965" w:rsidRPr="003D2C7F" w:rsidRDefault="005C0965"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C0965" w:rsidRPr="00D27C26" w:rsidRDefault="005C0965"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C0965" w:rsidRPr="00D27C26" w:rsidRDefault="005C0965"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C0965" w:rsidRPr="00D27C26" w:rsidRDefault="005C0965"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C0965" w:rsidRPr="00D27C26" w:rsidRDefault="005C0965"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C0965" w:rsidRPr="00D27C26" w:rsidRDefault="005C0965"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C0965" w:rsidRPr="00D27C26" w:rsidRDefault="005C0965"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5">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562CCC70" w14:textId="170179BD" w:rsidR="00FA1E8A" w:rsidRPr="00FA1E8A" w:rsidRDefault="00FA1E8A" w:rsidP="00FA1E8A">
            <w:pPr>
              <w:spacing w:after="240"/>
              <w:jc w:val="left"/>
              <w:rPr>
                <w:noProof/>
                <w:lang w:val="en-US"/>
              </w:rPr>
            </w:pPr>
            <w:bookmarkStart w:id="7" w:name="_Hlk32832634"/>
            <w:r>
              <w:rPr>
                <w:i/>
                <w:color w:val="0070C0"/>
                <w:lang w:val="en-US"/>
              </w:rPr>
              <w:t>We identify the Y axis as the position of the marker is bounded below (when the subject’s foot hits the treadmill, the foot cannot move further), the X axis can be identified as it displays the highest amplitude. The Z axis mostly displays noise and shows the smallest amplitude.</w:t>
            </w:r>
          </w:p>
          <w:p w14:paraId="23D0E21C" w14:textId="3116E3C5" w:rsidR="00B51AE0" w:rsidRPr="008336EF" w:rsidRDefault="00FA1E8A" w:rsidP="00FA1E8A">
            <w:pPr>
              <w:spacing w:after="240"/>
              <w:jc w:val="center"/>
              <w:rPr>
                <w:noProof/>
              </w:rPr>
            </w:pPr>
            <w:r>
              <w:rPr>
                <w:noProof/>
              </w:rPr>
              <w:lastRenderedPageBreak/>
              <w:drawing>
                <wp:inline distT="0" distB="0" distL="0" distR="0" wp14:anchorId="59BABE66" wp14:editId="72F27487">
                  <wp:extent cx="4779627" cy="3586038"/>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26"/>
                          <a:stretch>
                            <a:fillRect/>
                          </a:stretch>
                        </pic:blipFill>
                        <pic:spPr>
                          <a:xfrm>
                            <a:off x="0" y="0"/>
                            <a:ext cx="4784924" cy="3590012"/>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D36DB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8E36A2" w14:paraId="234EE874" w14:textId="77777777" w:rsidTr="00143628">
        <w:tc>
          <w:tcPr>
            <w:tcW w:w="8716" w:type="dxa"/>
          </w:tcPr>
          <w:p w14:paraId="73551D38" w14:textId="681FBAC1"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w:t>
            </w:r>
            <w:r w:rsidR="008E36A2">
              <w:rPr>
                <w:i/>
                <w:color w:val="2E74B5" w:themeColor="accent1" w:themeShade="BF"/>
                <w:lang w:val="en-US"/>
              </w:rPr>
              <w:t>s</w:t>
            </w:r>
            <w:r w:rsidRPr="00062078">
              <w:rPr>
                <w:i/>
                <w:color w:val="2E74B5" w:themeColor="accent1" w:themeShade="BF"/>
                <w:lang w:val="en-US"/>
              </w:rPr>
              <w:t xml:space="preserve">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D36DB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D36DB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531C88C5"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w:t>
      </w:r>
      <w:r w:rsidR="00AD79AB">
        <w:rPr>
          <w:szCs w:val="22"/>
          <w:lang w:val="en-US"/>
        </w:rPr>
        <w:t>m</w:t>
      </w:r>
      <w:r w:rsidRPr="00F85BCF">
        <w:rPr>
          <w:szCs w:val="22"/>
          <w:lang w:val="en-US"/>
        </w:rPr>
        <w:t xml:space="preserve">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3F23DFFE" w14:textId="7BC8B8FE" w:rsidR="00ED72B8" w:rsidRPr="00020ACD" w:rsidRDefault="00E7492A" w:rsidP="00020ACD">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78CBFDB7" w14:textId="77777777" w:rsidR="00ED72B8" w:rsidRPr="00F85BCF" w:rsidRDefault="00ED72B8" w:rsidP="00020ACD">
      <w:pPr>
        <w:keepNext/>
        <w:pBdr>
          <w:top w:val="single" w:sz="4" w:space="1" w:color="auto"/>
          <w:left w:val="single" w:sz="4" w:space="1" w:color="auto"/>
          <w:bottom w:val="single" w:sz="4" w:space="1" w:color="auto"/>
          <w:right w:val="single" w:sz="4" w:space="1" w:color="auto"/>
        </w:pBdr>
        <w:rPr>
          <w:noProof/>
          <w:lang w:val="en-US"/>
        </w:rPr>
      </w:pPr>
    </w:p>
    <w:p w14:paraId="2DDF4B9A" w14:textId="623D9BF7" w:rsidR="00ED72B8" w:rsidRPr="00F85BCF" w:rsidRDefault="00C61CCA" w:rsidP="00020ACD">
      <w:pPr>
        <w:keepNext/>
        <w:pBdr>
          <w:top w:val="single" w:sz="4" w:space="1" w:color="auto"/>
          <w:left w:val="single" w:sz="4" w:space="1" w:color="auto"/>
          <w:bottom w:val="single" w:sz="4" w:space="1" w:color="auto"/>
          <w:right w:val="single" w:sz="4" w:space="1" w:color="auto"/>
        </w:pBdr>
        <w:rPr>
          <w:noProof/>
          <w:lang w:val="en-US"/>
        </w:rPr>
      </w:pPr>
      <w:r>
        <w:rPr>
          <w:i/>
          <w:color w:val="2E74B5" w:themeColor="accent1" w:themeShade="BF"/>
          <w:lang w:val="en-US"/>
        </w:rPr>
        <w:tab/>
      </w:r>
    </w:p>
    <w:p w14:paraId="1CEF3109" w14:textId="151130E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0833C6A9" w:rsidR="00ED72B8" w:rsidRPr="00F85BCF" w:rsidRDefault="008152EF" w:rsidP="00ED72B8">
      <w:pPr>
        <w:keepNext/>
        <w:pBdr>
          <w:top w:val="single" w:sz="4" w:space="1" w:color="auto"/>
          <w:left w:val="single" w:sz="4" w:space="1" w:color="auto"/>
          <w:bottom w:val="single" w:sz="4" w:space="1" w:color="auto"/>
          <w:right w:val="single" w:sz="4" w:space="1" w:color="auto"/>
        </w:pBdr>
        <w:jc w:val="center"/>
        <w:rPr>
          <w:noProof/>
          <w:lang w:val="en-US"/>
        </w:rPr>
      </w:pPr>
      <w:r>
        <w:rPr>
          <w:noProof/>
          <w:lang w:val="en-US"/>
        </w:rPr>
        <w:drawing>
          <wp:inline distT="0" distB="0" distL="0" distR="0" wp14:anchorId="4558E3F0" wp14:editId="0F6BB445">
            <wp:extent cx="4802587" cy="3746823"/>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7"/>
                    <a:stretch>
                      <a:fillRect/>
                    </a:stretch>
                  </pic:blipFill>
                  <pic:spPr>
                    <a:xfrm>
                      <a:off x="0" y="0"/>
                      <a:ext cx="4810501" cy="3752998"/>
                    </a:xfrm>
                    <a:prstGeom prst="rect">
                      <a:avLst/>
                    </a:prstGeom>
                  </pic:spPr>
                </pic:pic>
              </a:graphicData>
            </a:graphic>
          </wp:inline>
        </w:drawing>
      </w: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2EB907A5" w:rsidR="00670EC1" w:rsidRPr="00ED72B8" w:rsidRDefault="0028735B"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mc:AlternateContent>
          <mc:Choice Requires="wps">
            <w:drawing>
              <wp:anchor distT="0" distB="0" distL="114300" distR="114300" simplePos="0" relativeHeight="251668480" behindDoc="0" locked="0" layoutInCell="1" allowOverlap="1" wp14:anchorId="29833FF0" wp14:editId="055AB288">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28735B" w:rsidRPr="0028735B" w:rsidRDefault="0028735B"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5"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Oh/RZNgIAAF8EAAAOAAAA&#13;&#10;AAAAAAAAAAAAAC4CAABkcnMvZTJvRG9jLnhtbFBLAQItABQABgAIAAAAIQDnet8O5QAAABABAAAP&#13;&#10;AAAAAAAAAAAAAAAAAJAEAABkcnMvZG93bnJldi54bWxQSwUGAAAAAAQABADzAAAAogUAAAAA&#13;&#10;" filled="f" stroked="f" strokeweight=".5pt">
                <v:textbox>
                  <w:txbxContent>
                    <w:p w14:paraId="6EA7C70C" w14:textId="3B5E8E2F" w:rsidR="0028735B" w:rsidRPr="0028735B" w:rsidRDefault="0028735B" w:rsidP="0028735B">
                      <w:pPr>
                        <w:ind w:left="0"/>
                        <w:rPr>
                          <w:lang w:val="fr-CH"/>
                        </w:rPr>
                      </w:pPr>
                      <w:r>
                        <w:rPr>
                          <w:lang w:val="fr-CH"/>
                        </w:rPr>
                        <w:t>M_A</w:t>
                      </w:r>
                    </w:p>
                  </w:txbxContent>
                </v:textbox>
              </v:shape>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39BDAF95" wp14:editId="3229E76B">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28735B" w:rsidRPr="0028735B" w:rsidRDefault="0028735B"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6"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" filled="f" stroked="f" strokeweight=".5pt">
                <v:textbox>
                  <w:txbxContent>
                    <w:p w14:paraId="6C10DB62" w14:textId="0D18EB9F" w:rsidR="0028735B" w:rsidRPr="0028735B" w:rsidRDefault="0028735B" w:rsidP="0028735B">
                      <w:pPr>
                        <w:ind w:left="0"/>
                        <w:rPr>
                          <w:lang w:val="fr-CH"/>
                        </w:rPr>
                      </w:pPr>
                      <w:r>
                        <w:rPr>
                          <w:lang w:val="fr-CH"/>
                        </w:rPr>
                        <w:t>F_A</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7188883E">
                <wp:simplePos x="0" y="0"/>
                <wp:positionH relativeFrom="column">
                  <wp:posOffset>2175914</wp:posOffset>
                </wp:positionH>
                <wp:positionV relativeFrom="paragraph">
                  <wp:posOffset>557934</wp:posOffset>
                </wp:positionV>
                <wp:extent cx="554182" cy="562841"/>
                <wp:effectExtent l="0" t="0" r="0" b="8890"/>
                <wp:wrapNone/>
                <wp:docPr id="48" name="Flèche en arc 48"/>
                <wp:cNvGraphicFramePr/>
                <a:graphic xmlns:a="http://schemas.openxmlformats.org/drawingml/2006/main">
                  <a:graphicData uri="http://schemas.microsoft.com/office/word/2010/wordprocessingShape">
                    <wps:wsp>
                      <wps:cNvSpPr/>
                      <wps:spPr>
                        <a:xfrm>
                          <a:off x="0" y="0"/>
                          <a:ext cx="554182" cy="562841"/>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CA4DB" id="Flèche en arc 48" o:spid="_x0000_s1026" style="position:absolute;margin-left:171.35pt;margin-top:43.95pt;width:43.6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" path="m69273,281421v,-88579,53912,-167835,135216,-198781c287474,51055,380949,76628,437340,146343v54654,67568,62990,162486,20982,238901c415148,463781,328105,505932,241210,490383r-33353,60714l175441,466458r99122,-36790l241210,490382v86895,15549,173938,-26602,217112,-105139c500330,308828,491993,213910,437340,146342,380949,76626,287474,51053,204489,82639,123185,113585,69273,192840,69273,281420r,1xe" fillcolor="#5b9bd5 [3204]" strokecolor="red" strokeweight="1pt">
                <v:stroke joinstyle="miter"/>
                <v:path arrowok="t" o:connecttype="custom" o:connectlocs="69273,281421;204489,82640;437340,146343;458322,385244;241210,490383;207857,551097;175441,466458;274563,429668;241210,490382;458322,385243;437340,146342;204489,82639;69273,281420;69273,281421" o:connectangles="0,0,0,0,0,0,0,0,0,0,0,0,0,0"/>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3E76694" wp14:editId="71613BD7">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97610A"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68B8F030">
                <wp:simplePos x="0" y="0"/>
                <wp:positionH relativeFrom="column">
                  <wp:posOffset>2728537</wp:posOffset>
                </wp:positionH>
                <wp:positionV relativeFrom="paragraph">
                  <wp:posOffset>554990</wp:posOffset>
                </wp:positionV>
                <wp:extent cx="757382" cy="26785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757382" cy="267855"/>
                        </a:xfrm>
                        <a:prstGeom prst="rect">
                          <a:avLst/>
                        </a:prstGeom>
                        <a:noFill/>
                        <a:ln w="6350">
                          <a:noFill/>
                        </a:ln>
                      </wps:spPr>
                      <wps:txbx>
                        <w:txbxContent>
                          <w:p w14:paraId="59B7FEE0" w14:textId="5FBEB494" w:rsidR="0028735B" w:rsidRPr="0028735B" w:rsidRDefault="0028735B">
                            <w:pPr>
                              <w:ind w:left="0"/>
                              <w:rPr>
                                <w:lang w:val="fr-CH"/>
                              </w:rPr>
                            </w:pPr>
                            <w:r>
                              <w:rPr>
                                <w:lang w:val="fr-CH"/>
                              </w:rPr>
                              <w:t>GRF_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7" type="#_x0000_t202" style="position:absolute;left:0;text-align:left;margin-left:214.85pt;margin-top:43.7pt;width:59.65pt;height:2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" filled="f" stroked="f" strokeweight=".5pt">
                <v:textbox>
                  <w:txbxContent>
                    <w:p w14:paraId="59B7FEE0" w14:textId="5FBEB494" w:rsidR="0028735B" w:rsidRPr="0028735B" w:rsidRDefault="0028735B">
                      <w:pPr>
                        <w:ind w:left="0"/>
                        <w:rPr>
                          <w:lang w:val="fr-CH"/>
                        </w:rPr>
                      </w:pPr>
                      <w:r>
                        <w:rPr>
                          <w:lang w:val="fr-CH"/>
                        </w:rPr>
                        <w:t>GRF_FF</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5D25B3F" wp14:editId="28E255D4">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3BB303A" wp14:editId="69111E26">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93B61F" id="Connecteur droit avec flèche 43" o:spid="_x0000_s1026" type="#_x0000_t32" style="position:absolute;margin-left:225.15pt;margin-top:91.95pt;width:0;height:82.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28735B" w:rsidRPr="0028735B" w:rsidRDefault="0028735B"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8"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" filled="f" stroked="f" strokeweight=".5pt">
                <v:textbox>
                  <w:txbxContent>
                    <w:p w14:paraId="4D33742C" w14:textId="33DB681E" w:rsidR="0028735B" w:rsidRPr="0028735B" w:rsidRDefault="0028735B"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0"/>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51F2F" w14:textId="77777777" w:rsidR="00D36DB5" w:rsidRDefault="00D36DB5" w:rsidP="001D22FC">
      <w:r>
        <w:separator/>
      </w:r>
    </w:p>
  </w:endnote>
  <w:endnote w:type="continuationSeparator" w:id="0">
    <w:p w14:paraId="588950FC" w14:textId="77777777" w:rsidR="00D36DB5" w:rsidRDefault="00D36DB5" w:rsidP="001D22FC">
      <w:r>
        <w:continuationSeparator/>
      </w:r>
    </w:p>
  </w:endnote>
  <w:endnote w:type="continuationNotice" w:id="1">
    <w:p w14:paraId="157B4BD1" w14:textId="77777777" w:rsidR="00D36DB5" w:rsidRDefault="00D36D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C0965" w:rsidRDefault="005C0965"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C0965" w:rsidRDefault="005C096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C0965" w:rsidRPr="00897A9B" w:rsidRDefault="005C0965"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5C0965" w:rsidRPr="00897A9B" w:rsidRDefault="005C0965">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45034" w14:textId="77777777" w:rsidR="00D36DB5" w:rsidRDefault="00D36DB5" w:rsidP="001D22FC">
      <w:r>
        <w:separator/>
      </w:r>
    </w:p>
  </w:footnote>
  <w:footnote w:type="continuationSeparator" w:id="0">
    <w:p w14:paraId="270691C8" w14:textId="77777777" w:rsidR="00D36DB5" w:rsidRDefault="00D36DB5" w:rsidP="001D22FC">
      <w:r>
        <w:continuationSeparator/>
      </w:r>
    </w:p>
  </w:footnote>
  <w:footnote w:type="continuationNotice" w:id="1">
    <w:p w14:paraId="7D68C6D6" w14:textId="77777777" w:rsidR="00D36DB5" w:rsidRDefault="00D36D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C0965" w14:paraId="0A045BF7" w14:textId="77777777" w:rsidTr="45C5FC93">
      <w:tc>
        <w:tcPr>
          <w:tcW w:w="3022" w:type="dxa"/>
        </w:tcPr>
        <w:p w14:paraId="26934B29" w14:textId="20B5D819" w:rsidR="005C0965" w:rsidRDefault="005C0965" w:rsidP="45C5FC93">
          <w:pPr>
            <w:pStyle w:val="En-tte"/>
            <w:ind w:left="-115"/>
            <w:jc w:val="left"/>
          </w:pPr>
        </w:p>
      </w:tc>
      <w:tc>
        <w:tcPr>
          <w:tcW w:w="3022" w:type="dxa"/>
        </w:tcPr>
        <w:p w14:paraId="737B0A43" w14:textId="608446C3" w:rsidR="005C0965" w:rsidRDefault="005C0965" w:rsidP="45C5FC93">
          <w:pPr>
            <w:pStyle w:val="En-tte"/>
            <w:jc w:val="center"/>
          </w:pPr>
        </w:p>
      </w:tc>
      <w:tc>
        <w:tcPr>
          <w:tcW w:w="3022" w:type="dxa"/>
        </w:tcPr>
        <w:p w14:paraId="0319E09C" w14:textId="68DCF78B" w:rsidR="005C0965" w:rsidRDefault="005C0965" w:rsidP="45C5FC93">
          <w:pPr>
            <w:pStyle w:val="En-tte"/>
            <w:ind w:right="-115"/>
            <w:jc w:val="right"/>
          </w:pPr>
        </w:p>
      </w:tc>
    </w:tr>
  </w:tbl>
  <w:p w14:paraId="6891D146" w14:textId="6B632842" w:rsidR="005C0965" w:rsidRDefault="005C096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C0965" w14:paraId="756BCC1F" w14:textId="77777777" w:rsidTr="45C5FC93">
      <w:tc>
        <w:tcPr>
          <w:tcW w:w="3022" w:type="dxa"/>
        </w:tcPr>
        <w:p w14:paraId="68D60518" w14:textId="786815CB" w:rsidR="005C0965" w:rsidRDefault="005C0965" w:rsidP="45C5FC93">
          <w:pPr>
            <w:pStyle w:val="En-tte"/>
            <w:ind w:left="-115"/>
            <w:jc w:val="left"/>
          </w:pPr>
        </w:p>
      </w:tc>
      <w:tc>
        <w:tcPr>
          <w:tcW w:w="3022" w:type="dxa"/>
        </w:tcPr>
        <w:p w14:paraId="660FA5C4" w14:textId="48D55DA6" w:rsidR="005C0965" w:rsidRDefault="005C0965" w:rsidP="45C5FC93">
          <w:pPr>
            <w:pStyle w:val="En-tte"/>
            <w:jc w:val="center"/>
          </w:pPr>
        </w:p>
      </w:tc>
      <w:tc>
        <w:tcPr>
          <w:tcW w:w="3022" w:type="dxa"/>
        </w:tcPr>
        <w:p w14:paraId="348373DB" w14:textId="164D7D68" w:rsidR="005C0965" w:rsidRDefault="005C0965" w:rsidP="45C5FC93">
          <w:pPr>
            <w:pStyle w:val="En-tte"/>
            <w:ind w:right="-115"/>
            <w:jc w:val="right"/>
          </w:pPr>
        </w:p>
      </w:tc>
    </w:tr>
  </w:tbl>
  <w:p w14:paraId="5B8D72A6" w14:textId="52ED6C2F" w:rsidR="005C0965" w:rsidRDefault="005C096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C0965" w14:paraId="137EF7FE" w14:textId="77777777" w:rsidTr="45C5FC93">
      <w:tc>
        <w:tcPr>
          <w:tcW w:w="3022" w:type="dxa"/>
        </w:tcPr>
        <w:p w14:paraId="0662E055" w14:textId="0E820438" w:rsidR="005C0965" w:rsidRDefault="005C0965" w:rsidP="45C5FC93">
          <w:pPr>
            <w:pStyle w:val="En-tte"/>
            <w:ind w:left="-115"/>
            <w:jc w:val="left"/>
          </w:pPr>
        </w:p>
      </w:tc>
      <w:tc>
        <w:tcPr>
          <w:tcW w:w="3022" w:type="dxa"/>
        </w:tcPr>
        <w:p w14:paraId="2D1A0A1A" w14:textId="2AB30652" w:rsidR="005C0965" w:rsidRDefault="005C0965" w:rsidP="45C5FC93">
          <w:pPr>
            <w:pStyle w:val="En-tte"/>
            <w:jc w:val="center"/>
          </w:pPr>
        </w:p>
      </w:tc>
      <w:tc>
        <w:tcPr>
          <w:tcW w:w="3022" w:type="dxa"/>
        </w:tcPr>
        <w:p w14:paraId="34AC8355" w14:textId="44D1DD88" w:rsidR="005C0965" w:rsidRDefault="005C0965" w:rsidP="45C5FC93">
          <w:pPr>
            <w:pStyle w:val="En-tte"/>
            <w:ind w:right="-115"/>
            <w:jc w:val="right"/>
          </w:pPr>
        </w:p>
      </w:tc>
    </w:tr>
  </w:tbl>
  <w:p w14:paraId="1B8D341A" w14:textId="259B9DDC" w:rsidR="005C0965" w:rsidRDefault="005C096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3D03"/>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2EF"/>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36A2"/>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16F5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D79AB"/>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1CCA"/>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6DB5"/>
    <w:rsid w:val="00D376DD"/>
    <w:rsid w:val="00D40B02"/>
    <w:rsid w:val="00D44DDC"/>
    <w:rsid w:val="00D45AC2"/>
    <w:rsid w:val="00D46E3A"/>
    <w:rsid w:val="00D47711"/>
    <w:rsid w:val="00D50907"/>
    <w:rsid w:val="00D57E38"/>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27B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1E8A"/>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header" Target="header3.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21</Pages>
  <Words>4697</Words>
  <Characters>25839</Characters>
  <Application>Microsoft Office Word</Application>
  <DocSecurity>0</DocSecurity>
  <Lines>215</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36</cp:revision>
  <cp:lastPrinted>2021-03-22T08:30:00Z</cp:lastPrinted>
  <dcterms:created xsi:type="dcterms:W3CDTF">2021-02-19T15:35:00Z</dcterms:created>
  <dcterms:modified xsi:type="dcterms:W3CDTF">2021-03-25T14:42:00Z</dcterms:modified>
</cp:coreProperties>
</file>